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E21483" w14:textId="032463FC" w:rsidR="005524B7" w:rsidRDefault="005524B7">
      <w:r>
        <w:t>1 – create SQL table</w:t>
      </w:r>
    </w:p>
    <w:p w14:paraId="2B69E6AE" w14:textId="48E14A09" w:rsidR="00C65C77" w:rsidRDefault="005524B7">
      <w:r w:rsidRPr="005524B7">
        <w:t xml:space="preserve">create table stocks(id int not null primary key, symbol varchar(20), </w:t>
      </w:r>
      <w:proofErr w:type="spellStart"/>
      <w:r w:rsidRPr="005524B7">
        <w:t>quote_date</w:t>
      </w:r>
      <w:proofErr w:type="spellEnd"/>
      <w:r w:rsidRPr="005524B7">
        <w:t xml:space="preserve"> date, </w:t>
      </w:r>
      <w:proofErr w:type="spellStart"/>
      <w:r w:rsidRPr="005524B7">
        <w:t>open_price</w:t>
      </w:r>
      <w:proofErr w:type="spellEnd"/>
      <w:r w:rsidRPr="005524B7">
        <w:t xml:space="preserve"> decimal(13, 2), </w:t>
      </w:r>
      <w:proofErr w:type="spellStart"/>
      <w:r w:rsidRPr="005524B7">
        <w:t>high_price</w:t>
      </w:r>
      <w:proofErr w:type="spellEnd"/>
      <w:r w:rsidRPr="005524B7">
        <w:t xml:space="preserve"> decimal(13,2), </w:t>
      </w:r>
      <w:proofErr w:type="spellStart"/>
      <w:r w:rsidRPr="005524B7">
        <w:t>low_price</w:t>
      </w:r>
      <w:proofErr w:type="spellEnd"/>
      <w:r w:rsidRPr="005524B7">
        <w:t xml:space="preserve"> decimal(13,2)</w:t>
      </w:r>
      <w:proofErr w:type="gramStart"/>
      <w:r w:rsidRPr="005524B7">
        <w:t>);</w:t>
      </w:r>
      <w:proofErr w:type="gramEnd"/>
    </w:p>
    <w:p w14:paraId="216A9144" w14:textId="1151837A" w:rsidR="005524B7" w:rsidRDefault="005524B7"/>
    <w:p w14:paraId="7F2D9F15" w14:textId="1B29A6D1" w:rsidR="005524B7" w:rsidRDefault="005524B7">
      <w:r>
        <w:t>2 – load SQL table</w:t>
      </w:r>
    </w:p>
    <w:p w14:paraId="7381E606" w14:textId="691E1CDB" w:rsidR="005524B7" w:rsidRDefault="005524B7">
      <w:r w:rsidRPr="005524B7">
        <w:t>insert into stocks values (1, "AAPL", '2009-01-02', 85.88, 91.04, 85.16),(2, "AAPL", '2008-01-02', 199.27, 200.26, 192.55), (3, "AAPL", '2007-01-03', 86.29, 86.58, 81.9);</w:t>
      </w:r>
    </w:p>
    <w:p w14:paraId="4345E88E" w14:textId="77777777" w:rsidR="00523D43" w:rsidRDefault="00523D43"/>
    <w:p w14:paraId="6F39322D" w14:textId="38EC0FBE" w:rsidR="005524B7" w:rsidRDefault="005524B7">
      <w:r>
        <w:t xml:space="preserve">3 – import from SQL to HDFS (only id, symbol, </w:t>
      </w:r>
      <w:proofErr w:type="spellStart"/>
      <w:r>
        <w:t>open_price</w:t>
      </w:r>
      <w:proofErr w:type="spellEnd"/>
      <w:r>
        <w:t xml:space="preserve"> columns and tab </w:t>
      </w:r>
      <w:r w:rsidR="00434373">
        <w:t>delimited</w:t>
      </w:r>
      <w:r>
        <w:t>.)</w:t>
      </w:r>
    </w:p>
    <w:p w14:paraId="1E65A7F0" w14:textId="6BF7781C" w:rsidR="005524B7" w:rsidRDefault="005524B7">
      <w:proofErr w:type="spellStart"/>
      <w:r w:rsidRPr="005524B7">
        <w:t>sqoop</w:t>
      </w:r>
      <w:proofErr w:type="spellEnd"/>
      <w:r w:rsidRPr="005524B7">
        <w:t xml:space="preserve"> import --connect </w:t>
      </w:r>
      <w:proofErr w:type="spellStart"/>
      <w:r w:rsidRPr="005524B7">
        <w:t>jdbc:mysql</w:t>
      </w:r>
      <w:proofErr w:type="spellEnd"/>
      <w:r w:rsidRPr="005524B7">
        <w:t>://</w:t>
      </w:r>
      <w:proofErr w:type="spellStart"/>
      <w:r w:rsidRPr="005524B7">
        <w:t>quickstart.cloudera</w:t>
      </w:r>
      <w:proofErr w:type="spellEnd"/>
      <w:r w:rsidRPr="005524B7">
        <w:t xml:space="preserve">/cs523 --username root --password </w:t>
      </w:r>
      <w:proofErr w:type="spellStart"/>
      <w:r w:rsidRPr="005524B7">
        <w:t>cloudera</w:t>
      </w:r>
      <w:proofErr w:type="spellEnd"/>
      <w:r w:rsidRPr="005524B7">
        <w:t xml:space="preserve"> --table stocks --columns "id, symbol, </w:t>
      </w:r>
      <w:proofErr w:type="spellStart"/>
      <w:r w:rsidRPr="005524B7">
        <w:t>open_price</w:t>
      </w:r>
      <w:proofErr w:type="spellEnd"/>
      <w:r w:rsidRPr="005524B7">
        <w:t>" --target-</w:t>
      </w:r>
      <w:proofErr w:type="spellStart"/>
      <w:r w:rsidRPr="005524B7">
        <w:t>dir</w:t>
      </w:r>
      <w:proofErr w:type="spellEnd"/>
      <w:r w:rsidRPr="005524B7">
        <w:t xml:space="preserve"> stocks --driver </w:t>
      </w:r>
      <w:proofErr w:type="spellStart"/>
      <w:r w:rsidRPr="005524B7">
        <w:t>com.mysql.jdbc.Driver</w:t>
      </w:r>
      <w:proofErr w:type="spellEnd"/>
      <w:r w:rsidRPr="005524B7">
        <w:t xml:space="preserve"> --fields-terminated-by '\t'</w:t>
      </w:r>
    </w:p>
    <w:p w14:paraId="0FC7B2ED" w14:textId="7B27DF2C" w:rsidR="00523D43" w:rsidRDefault="00523D43"/>
    <w:p w14:paraId="79ACE748" w14:textId="77777777" w:rsidR="00523D43" w:rsidRDefault="00523D43">
      <w:r>
        <w:t>Instructed screenshot:</w:t>
      </w:r>
    </w:p>
    <w:p w14:paraId="4CD434B9" w14:textId="35C5A08C" w:rsidR="00523D43" w:rsidRDefault="00523D43">
      <w:r>
        <w:rPr>
          <w:noProof/>
        </w:rPr>
        <w:drawing>
          <wp:inline distT="0" distB="0" distL="0" distR="0" wp14:anchorId="5E784B9B" wp14:editId="3CFE5872">
            <wp:extent cx="6343650" cy="1757381"/>
            <wp:effectExtent l="0" t="0" r="0" b="0"/>
            <wp:docPr id="1" name="Picture 1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x1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94586" cy="1771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9F410" w14:textId="76FEC930" w:rsidR="00523D43" w:rsidRDefault="00523D43">
      <w:r>
        <w:t>Instructed contents:</w:t>
      </w:r>
    </w:p>
    <w:p w14:paraId="27793DD6" w14:textId="5CCD2F09" w:rsidR="00523D43" w:rsidRDefault="00523D43">
      <w:r w:rsidRPr="00523D43">
        <w:t>1</w:t>
      </w:r>
      <w:r w:rsidRPr="00523D43">
        <w:tab/>
        <w:t>AAPL</w:t>
      </w:r>
      <w:r w:rsidRPr="00523D43">
        <w:tab/>
        <w:t>85.88</w:t>
      </w:r>
      <w:r w:rsidR="000942F5">
        <w:tab/>
      </w:r>
      <w:r w:rsidR="000942F5">
        <w:tab/>
      </w:r>
      <w:r w:rsidR="000942F5">
        <w:tab/>
      </w:r>
      <w:r w:rsidR="000942F5">
        <w:tab/>
      </w:r>
      <w:r w:rsidR="000942F5">
        <w:tab/>
      </w:r>
      <w:r w:rsidR="000942F5">
        <w:tab/>
        <w:t xml:space="preserve">(from </w:t>
      </w:r>
      <w:r w:rsidR="00D47D72">
        <w:t>part-m</w:t>
      </w:r>
      <w:r w:rsidR="000942F5">
        <w:t>-00000)</w:t>
      </w:r>
    </w:p>
    <w:p w14:paraId="46925731" w14:textId="0C42E419" w:rsidR="00D47D72" w:rsidRDefault="00D47D72">
      <w:r w:rsidRPr="00D47D72">
        <w:t>2</w:t>
      </w:r>
      <w:r w:rsidRPr="00D47D72">
        <w:tab/>
        <w:t>AAPL</w:t>
      </w:r>
      <w:r w:rsidRPr="00D47D72">
        <w:tab/>
        <w:t>199.27</w:t>
      </w:r>
      <w:r>
        <w:tab/>
      </w:r>
      <w:r>
        <w:tab/>
      </w:r>
      <w:r>
        <w:tab/>
      </w:r>
      <w:r>
        <w:tab/>
      </w:r>
      <w:r>
        <w:tab/>
      </w:r>
      <w:r>
        <w:tab/>
        <w:t>(from part-m-00001)</w:t>
      </w:r>
    </w:p>
    <w:p w14:paraId="3B13402B" w14:textId="5946AEF2" w:rsidR="00F44E20" w:rsidRPr="000322B6" w:rsidRDefault="00E8239E" w:rsidP="000322B6">
      <w:r w:rsidRPr="00E8239E">
        <w:t>3</w:t>
      </w:r>
      <w:r w:rsidRPr="00E8239E">
        <w:tab/>
        <w:t>AAPL</w:t>
      </w:r>
      <w:r w:rsidRPr="00E8239E">
        <w:tab/>
        <w:t>86.29</w:t>
      </w:r>
      <w:r>
        <w:tab/>
      </w:r>
      <w:r>
        <w:tab/>
      </w:r>
      <w:r>
        <w:tab/>
      </w:r>
      <w:r>
        <w:tab/>
      </w:r>
      <w:r>
        <w:tab/>
      </w:r>
      <w:r>
        <w:tab/>
        <w:t>(from part-m-00002)</w:t>
      </w:r>
    </w:p>
    <w:sectPr w:rsidR="00F44E20" w:rsidRPr="000322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M0MjMxNzMyNAUSBko6SsGpxcWZ+XkgBYa1AFilX1EsAAAA"/>
  </w:docVars>
  <w:rsids>
    <w:rsidRoot w:val="00C31929"/>
    <w:rsid w:val="000322B6"/>
    <w:rsid w:val="000942F5"/>
    <w:rsid w:val="002563E6"/>
    <w:rsid w:val="00434373"/>
    <w:rsid w:val="00453222"/>
    <w:rsid w:val="00523D43"/>
    <w:rsid w:val="005524B7"/>
    <w:rsid w:val="005E62D9"/>
    <w:rsid w:val="00C31929"/>
    <w:rsid w:val="00C875A6"/>
    <w:rsid w:val="00CB78A6"/>
    <w:rsid w:val="00D47D72"/>
    <w:rsid w:val="00D85217"/>
    <w:rsid w:val="00D97C90"/>
    <w:rsid w:val="00E8239E"/>
    <w:rsid w:val="00F44E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13BF22"/>
  <w15:chartTrackingRefBased/>
  <w15:docId w15:val="{C601109C-7068-4740-AF81-F03C343A2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127</Words>
  <Characters>72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rkan ozbudak</dc:creator>
  <cp:keywords/>
  <dc:description/>
  <cp:lastModifiedBy>Furkan Ozbudak</cp:lastModifiedBy>
  <cp:revision>14</cp:revision>
  <dcterms:created xsi:type="dcterms:W3CDTF">2020-08-04T03:14:00Z</dcterms:created>
  <dcterms:modified xsi:type="dcterms:W3CDTF">2020-10-11T21:53:00Z</dcterms:modified>
</cp:coreProperties>
</file>